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154B7D" w:rsidRDefault="00386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154B7D" w:rsidRDefault="00154B7D">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154B7D" w:rsidRDefault="0038606D">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154B7D" w:rsidRDefault="0038606D">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154B7D" w:rsidRDefault="0038606D">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Province</w:t>
      </w:r>
    </w:p>
    <w:p w14:paraId="0000000B"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154B7D" w:rsidRDefault="00154B7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154B7D" w:rsidRDefault="00154B7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154B7D" w:rsidRDefault="00154B7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rPr>
        <w:t>RE: SPECIAL DISCOUNT OFFER</w:t>
      </w:r>
    </w:p>
    <w:p w14:paraId="00000010" w14:textId="77777777" w:rsidR="00154B7D" w:rsidRDefault="00154B7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154B7D" w:rsidRDefault="00154B7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154B7D" w:rsidRDefault="00386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We would like to express our sincerest apologies regarding your current difficulties. We have no doubt that you will recover from this but in the meantime we would like to provide some assistance.</w:t>
      </w:r>
    </w:p>
    <w:p w14:paraId="00000015"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7" w14:textId="3092A33D" w:rsidR="00154B7D" w:rsidRDefault="00950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r>
        <w:rPr>
          <w:color w:val="000000"/>
          <w:lang w:val="en-GB"/>
        </w:rPr>
        <w:t>We assume that the delay in payment on your account with us is due to your current financial situation.</w:t>
      </w:r>
    </w:p>
    <w:p w14:paraId="048D28B7" w14:textId="77777777" w:rsidR="009506B8" w:rsidRDefault="00950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154B7D" w:rsidRDefault="00386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Normally, when you pay within [NUMBER] days, you receive a [%] discount. Naturally, this discount is forfeited after [NUMBER] days. But, as a gesture of goodwill, we </w:t>
      </w:r>
      <w:r>
        <w:t>propose</w:t>
      </w:r>
      <w:r>
        <w:rPr>
          <w:color w:val="000000"/>
        </w:rPr>
        <w:t xml:space="preserve"> creating a special discount of [%] on your account. Please find attached a new invoice showing the new discount.</w:t>
      </w:r>
    </w:p>
    <w:p w14:paraId="00000019"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A" w14:textId="77777777" w:rsidR="00154B7D" w:rsidRDefault="00386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are aware that you would like to maintain a good credit relationship with us – and so we will look forward to receiving your payment by [REQUIRED PAYMENT DATE].</w:t>
      </w:r>
    </w:p>
    <w:p w14:paraId="0000001B"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C"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154B7D" w:rsidRDefault="00386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E"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0" w14:textId="77777777"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1"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22"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3"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24" w14:textId="77777777" w:rsidR="00154B7D" w:rsidRDefault="0038606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27" w14:textId="019BABD4" w:rsidR="00154B7D" w:rsidRDefault="00154B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154B7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14290" w14:textId="77777777" w:rsidR="0038606D" w:rsidRDefault="0038606D">
      <w:r>
        <w:separator/>
      </w:r>
    </w:p>
  </w:endnote>
  <w:endnote w:type="continuationSeparator" w:id="0">
    <w:p w14:paraId="214CD430" w14:textId="77777777" w:rsidR="0038606D" w:rsidRDefault="00386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0C274" w14:textId="77777777" w:rsidR="009506B8" w:rsidRDefault="00950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E" w14:textId="4F1C0940" w:rsidR="00154B7D" w:rsidRDefault="00154B7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8AA59" w14:textId="77777777" w:rsidR="009506B8" w:rsidRDefault="009506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47A4A" w14:textId="77777777" w:rsidR="0038606D" w:rsidRDefault="0038606D">
      <w:r>
        <w:separator/>
      </w:r>
    </w:p>
  </w:footnote>
  <w:footnote w:type="continuationSeparator" w:id="0">
    <w:p w14:paraId="0BB84CD8" w14:textId="77777777" w:rsidR="0038606D" w:rsidRDefault="00386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59B30" w14:textId="77777777" w:rsidR="009506B8" w:rsidRDefault="009506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21BEB" w14:textId="77777777" w:rsidR="009506B8" w:rsidRDefault="009506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45309" w14:textId="77777777" w:rsidR="009506B8" w:rsidRDefault="009506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DAxsrCwANJmRko6SsGpxcWZ+XkgBYa1APP/yTksAAAA"/>
    <w:docVar w:name="Description" w:val="Use this document if you would like to offer a special discount to a client who is currently facing difficulties. See many other finance and accounting documents which you can use in your business here https://www.templateguru.co.za/templates/finance-accounting/ "/>
    <w:docVar w:name="Excerpt" w:val="Dear [CLIENT NAME],_x000a__x000a_We would like to express our sincerest apologies regarding your current difficulties. We have no doubt that you will recover from this but in the meantime we would like to provide some assistance._x000a_"/>
    <w:docVar w:name="Tags" w:val="business documents, entrepreneurship, entrepreneur, collections, collection letter additional discount offer template, collection letter additional discount offer example"/>
  </w:docVars>
  <w:rsids>
    <w:rsidRoot w:val="00154B7D"/>
    <w:rsid w:val="000B1CAD"/>
    <w:rsid w:val="00154B7D"/>
    <w:rsid w:val="0038606D"/>
    <w:rsid w:val="006E3A56"/>
    <w:rsid w:val="009506B8"/>
    <w:rsid w:val="00CD737E"/>
    <w:rsid w:val="00F62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31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B31079"/>
    <w:rPr>
      <w:sz w:val="16"/>
      <w:szCs w:val="16"/>
    </w:rPr>
  </w:style>
  <w:style w:type="paragraph" w:styleId="CommentText">
    <w:name w:val="annotation text"/>
    <w:basedOn w:val="Normal"/>
    <w:link w:val="CommentTextChar"/>
    <w:uiPriority w:val="99"/>
    <w:semiHidden/>
    <w:unhideWhenUsed/>
    <w:rsid w:val="00B31079"/>
    <w:rPr>
      <w:sz w:val="20"/>
      <w:szCs w:val="20"/>
    </w:rPr>
  </w:style>
  <w:style w:type="character" w:customStyle="1" w:styleId="CommentTextChar">
    <w:name w:val="Comment Text Char"/>
    <w:basedOn w:val="DefaultParagraphFont"/>
    <w:link w:val="CommentText"/>
    <w:uiPriority w:val="99"/>
    <w:semiHidden/>
    <w:rsid w:val="00B3107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31079"/>
    <w:rPr>
      <w:b/>
      <w:bCs/>
    </w:rPr>
  </w:style>
  <w:style w:type="character" w:customStyle="1" w:styleId="CommentSubjectChar">
    <w:name w:val="Comment Subject Char"/>
    <w:basedOn w:val="CommentTextChar"/>
    <w:link w:val="CommentSubject"/>
    <w:uiPriority w:val="99"/>
    <w:semiHidden/>
    <w:rsid w:val="00B31079"/>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506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6B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8eIohqwNK8kjSU6RiGLpNSV5BIQ==">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2EFA22-4B80-4C36-8773-B94ED880D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53</Words>
  <Characters>779</Characters>
  <Application>Microsoft Office Word</Application>
  <DocSecurity>0</DocSecurity>
  <Lines>43</Lines>
  <Paragraphs>18</Paragraphs>
  <ScaleCrop>false</ScaleCrop>
  <Company/>
  <LinksUpToDate>false</LinksUpToDate>
  <CharactersWithSpaces>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4:01:00Z</dcterms:created>
  <dcterms:modified xsi:type="dcterms:W3CDTF">2019-10-21T19:06:00Z</dcterms:modified>
  <cp:category/>
</cp:coreProperties>
</file>